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CA57D" w14:textId="77777777" w:rsidR="00AA4C85" w:rsidRPr="0084325E" w:rsidRDefault="00AA4C85" w:rsidP="0084325E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4325E">
        <w:rPr>
          <w:rFonts w:ascii="Times New Roman" w:hAnsi="Times New Roman" w:cs="Times New Roman"/>
          <w:b/>
          <w:bCs/>
          <w:sz w:val="24"/>
          <w:szCs w:val="24"/>
        </w:rPr>
        <w:t>Susunlah daftar pustaka dari sumber pustaka berikut ini.</w:t>
      </w:r>
    </w:p>
    <w:p w14:paraId="4E0B13C3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a. Judul Buku      :    Change Leadership Non-Finito</w:t>
      </w:r>
    </w:p>
    <w:p w14:paraId="5880FDA2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enulis             :    Rhenald Kasali</w:t>
      </w:r>
    </w:p>
    <w:p w14:paraId="760BF61E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enerbit           :    Mizan, Jakarta</w:t>
      </w:r>
    </w:p>
    <w:p w14:paraId="133A4EF5" w14:textId="2A15117D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Tahun               :    2015</w:t>
      </w:r>
    </w:p>
    <w:p w14:paraId="054CC121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E131014" w14:textId="010D26C0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 xml:space="preserve">Kasali, R. 2015. </w:t>
      </w:r>
      <w:r w:rsidRPr="0084325E">
        <w:rPr>
          <w:rFonts w:ascii="Times New Roman" w:hAnsi="Times New Roman" w:cs="Times New Roman"/>
          <w:i/>
          <w:iCs/>
          <w:sz w:val="24"/>
          <w:szCs w:val="24"/>
        </w:rPr>
        <w:t>Change Leadership Non-Finito</w:t>
      </w:r>
      <w:r w:rsidRPr="0084325E">
        <w:rPr>
          <w:rFonts w:ascii="Times New Roman" w:hAnsi="Times New Roman" w:cs="Times New Roman"/>
          <w:sz w:val="24"/>
          <w:szCs w:val="24"/>
        </w:rPr>
        <w:t>. Penerbit Mizan. Jakarta</w:t>
      </w:r>
    </w:p>
    <w:p w14:paraId="62221CC3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8EC97B1" w14:textId="3872FAFA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b. Judul Buku      :    Adversity Quotient: Mengubah Hambatan Menjadi Peluang</w:t>
      </w:r>
    </w:p>
    <w:p w14:paraId="45AA1396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enulis             :    Paul G. Stoltz</w:t>
      </w:r>
    </w:p>
    <w:p w14:paraId="27BCFD9C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enerjemah    :    T. Hermaya</w:t>
      </w:r>
    </w:p>
    <w:p w14:paraId="51EF2E58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enerbit           :    Grasindo, Jakarta</w:t>
      </w:r>
    </w:p>
    <w:p w14:paraId="0C7BDC97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Tahun               :    1997</w:t>
      </w:r>
    </w:p>
    <w:p w14:paraId="72E434F5" w14:textId="77777777" w:rsidR="00690C65" w:rsidRPr="0084325E" w:rsidRDefault="00690C6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BF00AD0" w14:textId="027A9963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 xml:space="preserve">Stoltz, Paul G. 1997. </w:t>
      </w:r>
      <w:r w:rsidRPr="0084325E">
        <w:rPr>
          <w:rFonts w:ascii="Times New Roman" w:hAnsi="Times New Roman" w:cs="Times New Roman"/>
          <w:i/>
          <w:iCs/>
          <w:sz w:val="24"/>
          <w:szCs w:val="24"/>
        </w:rPr>
        <w:t>Adversity Quotient</w:t>
      </w:r>
      <w:r w:rsidRPr="0084325E">
        <w:rPr>
          <w:rFonts w:ascii="Times New Roman" w:hAnsi="Times New Roman" w:cs="Times New Roman"/>
          <w:sz w:val="24"/>
          <w:szCs w:val="24"/>
        </w:rPr>
        <w:t xml:space="preserve">: </w:t>
      </w:r>
      <w:r w:rsidRPr="0084325E">
        <w:rPr>
          <w:rFonts w:ascii="Times New Roman" w:hAnsi="Times New Roman" w:cs="Times New Roman"/>
          <w:i/>
          <w:iCs/>
          <w:sz w:val="24"/>
          <w:szCs w:val="24"/>
        </w:rPr>
        <w:t>Mengubah Hambatan Menjadi Peluang</w:t>
      </w:r>
      <w:r w:rsidRPr="0084325E">
        <w:rPr>
          <w:rFonts w:ascii="Times New Roman" w:hAnsi="Times New Roman" w:cs="Times New Roman"/>
          <w:sz w:val="24"/>
          <w:szCs w:val="24"/>
        </w:rPr>
        <w:t xml:space="preserve">. </w:t>
      </w:r>
      <w:r w:rsidRPr="0084325E">
        <w:rPr>
          <w:rFonts w:ascii="Times New Roman" w:hAnsi="Times New Roman" w:cs="Times New Roman"/>
          <w:sz w:val="24"/>
          <w:szCs w:val="24"/>
        </w:rPr>
        <w:t>Grasindo</w:t>
      </w:r>
      <w:r w:rsidR="0084325E">
        <w:rPr>
          <w:rFonts w:ascii="Times New Roman" w:hAnsi="Times New Roman" w:cs="Times New Roman"/>
          <w:sz w:val="24"/>
          <w:szCs w:val="24"/>
        </w:rPr>
        <w:t>.</w:t>
      </w:r>
      <w:r w:rsidRPr="0084325E">
        <w:rPr>
          <w:rFonts w:ascii="Times New Roman" w:hAnsi="Times New Roman" w:cs="Times New Roman"/>
          <w:sz w:val="24"/>
          <w:szCs w:val="24"/>
        </w:rPr>
        <w:t xml:space="preserve"> Jakarta</w:t>
      </w:r>
    </w:p>
    <w:p w14:paraId="71005FB4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97A1E63" w14:textId="2FA53C20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 xml:space="preserve"> c. Judul Artikel  :    Sekolah Gratis di Teras Rumah</w:t>
      </w:r>
    </w:p>
    <w:p w14:paraId="18B50E9C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Judul Buku      :    Intisari Ekstra</w:t>
      </w:r>
    </w:p>
    <w:p w14:paraId="568F7ADF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enulis             :    M. Sholekhudin</w:t>
      </w:r>
    </w:p>
    <w:p w14:paraId="43D56EF8" w14:textId="2E561BBD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</w:t>
      </w:r>
      <w:r w:rsidRPr="0084325E">
        <w:rPr>
          <w:rFonts w:ascii="Times New Roman" w:hAnsi="Times New Roman" w:cs="Times New Roman"/>
          <w:sz w:val="24"/>
          <w:szCs w:val="24"/>
        </w:rPr>
        <w:t>e</w:t>
      </w:r>
      <w:r w:rsidRPr="0084325E">
        <w:rPr>
          <w:rFonts w:ascii="Times New Roman" w:hAnsi="Times New Roman" w:cs="Times New Roman"/>
          <w:sz w:val="24"/>
          <w:szCs w:val="24"/>
        </w:rPr>
        <w:t>nerbit           :    Intisari, Jakarta</w:t>
      </w:r>
    </w:p>
    <w:p w14:paraId="50325083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Tahun               :    2010</w:t>
      </w:r>
    </w:p>
    <w:p w14:paraId="048625E7" w14:textId="77777777" w:rsidR="00690C65" w:rsidRPr="0084325E" w:rsidRDefault="00690C6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228F0B1" w14:textId="3684177F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Sholekhudin</w:t>
      </w:r>
      <w:r w:rsidRPr="0084325E">
        <w:rPr>
          <w:rFonts w:ascii="Times New Roman" w:hAnsi="Times New Roman" w:cs="Times New Roman"/>
          <w:sz w:val="24"/>
          <w:szCs w:val="24"/>
        </w:rPr>
        <w:t>, M. 2010. “</w:t>
      </w:r>
      <w:r w:rsidRPr="0084325E">
        <w:rPr>
          <w:rFonts w:ascii="Times New Roman" w:hAnsi="Times New Roman" w:cs="Times New Roman"/>
          <w:sz w:val="24"/>
          <w:szCs w:val="24"/>
        </w:rPr>
        <w:t>Sekolah Gratis di Teras Rumah</w:t>
      </w:r>
      <w:r w:rsidRPr="0084325E">
        <w:rPr>
          <w:rFonts w:ascii="Times New Roman" w:hAnsi="Times New Roman" w:cs="Times New Roman"/>
          <w:sz w:val="24"/>
          <w:szCs w:val="24"/>
        </w:rPr>
        <w:t xml:space="preserve">” dalam </w:t>
      </w:r>
      <w:r w:rsidRPr="0084325E">
        <w:rPr>
          <w:rFonts w:ascii="Times New Roman" w:hAnsi="Times New Roman" w:cs="Times New Roman"/>
          <w:i/>
          <w:iCs/>
          <w:sz w:val="24"/>
          <w:szCs w:val="24"/>
        </w:rPr>
        <w:t>Intisari Ekstra</w:t>
      </w:r>
      <w:r w:rsidRPr="0084325E">
        <w:rPr>
          <w:rFonts w:ascii="Times New Roman" w:hAnsi="Times New Roman" w:cs="Times New Roman"/>
          <w:sz w:val="24"/>
          <w:szCs w:val="24"/>
        </w:rPr>
        <w:t>. Intisari. Jakarta</w:t>
      </w:r>
    </w:p>
    <w:p w14:paraId="367EAF28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15D0C038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 xml:space="preserve"> d. Judul Artikel       :     Mengubah Tangisan Menjadi Tulisan</w:t>
      </w:r>
    </w:p>
    <w:p w14:paraId="15C8F838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Penulis                      :     Bambang Trim</w:t>
      </w:r>
    </w:p>
    <w:p w14:paraId="1419E8DD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Tanggal Publikasi :     2 Februari 2019</w:t>
      </w:r>
    </w:p>
    <w:p w14:paraId="47B6680C" w14:textId="77777777" w:rsidR="00AA4C85" w:rsidRPr="0084325E" w:rsidRDefault="00AA4C8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Media                        :     Kompasiana</w:t>
      </w:r>
    </w:p>
    <w:p w14:paraId="5412148B" w14:textId="5EEF4256" w:rsidR="008102FC" w:rsidRPr="0084325E" w:rsidRDefault="00690C65" w:rsidP="003C456D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t>Trim, Bambang. 2019. “</w:t>
      </w:r>
      <w:r w:rsidRPr="0084325E">
        <w:rPr>
          <w:rFonts w:ascii="Times New Roman" w:hAnsi="Times New Roman" w:cs="Times New Roman"/>
          <w:sz w:val="24"/>
          <w:szCs w:val="24"/>
        </w:rPr>
        <w:t>Mengubah Tangisan Menjadi Tulisan</w:t>
      </w:r>
      <w:r w:rsidRPr="0084325E">
        <w:rPr>
          <w:rFonts w:ascii="Times New Roman" w:hAnsi="Times New Roman" w:cs="Times New Roman"/>
          <w:sz w:val="24"/>
          <w:szCs w:val="24"/>
        </w:rPr>
        <w:t xml:space="preserve">”, </w:t>
      </w:r>
      <w:hyperlink r:id="rId7" w:history="1">
        <w:r w:rsidRPr="0084325E">
          <w:rPr>
            <w:rStyle w:val="Hyperlink"/>
            <w:rFonts w:ascii="Times New Roman" w:hAnsi="Times New Roman" w:cs="Times New Roman"/>
            <w:sz w:val="24"/>
            <w:szCs w:val="24"/>
          </w:rPr>
          <w:t>https://www.kompasiana.com/bambangtrim/5c55a54712ae94621f2e9734/mengubah-tangisan-menjadi-tulisan</w:t>
        </w:r>
      </w:hyperlink>
      <w:r w:rsidRPr="0084325E">
        <w:rPr>
          <w:rFonts w:ascii="Times New Roman" w:hAnsi="Times New Roman" w:cs="Times New Roman"/>
          <w:sz w:val="24"/>
          <w:szCs w:val="24"/>
        </w:rPr>
        <w:t>, diakses pada 03 Agustus 2021 pukul 12.41</w:t>
      </w:r>
    </w:p>
    <w:p w14:paraId="320D98D7" w14:textId="1B0C9987" w:rsidR="00690C65" w:rsidRPr="0084325E" w:rsidRDefault="00690C65">
      <w:pPr>
        <w:rPr>
          <w:rFonts w:ascii="Times New Roman" w:hAnsi="Times New Roman" w:cs="Times New Roman"/>
          <w:sz w:val="24"/>
          <w:szCs w:val="24"/>
        </w:rPr>
      </w:pPr>
      <w:r w:rsidRPr="0084325E">
        <w:rPr>
          <w:rFonts w:ascii="Times New Roman" w:hAnsi="Times New Roman" w:cs="Times New Roman"/>
          <w:sz w:val="24"/>
          <w:szCs w:val="24"/>
        </w:rPr>
        <w:br w:type="page"/>
      </w:r>
    </w:p>
    <w:p w14:paraId="4D6A8072" w14:textId="77777777" w:rsidR="00690C65" w:rsidRPr="0084325E" w:rsidRDefault="00690C65" w:rsidP="00AA4C8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690C65" w:rsidRPr="0084325E" w:rsidSect="00690C65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C44F6" w14:textId="77777777" w:rsidR="006E6F5A" w:rsidRDefault="006E6F5A" w:rsidP="00690C65">
      <w:pPr>
        <w:spacing w:after="0" w:line="240" w:lineRule="auto"/>
      </w:pPr>
      <w:r>
        <w:separator/>
      </w:r>
    </w:p>
  </w:endnote>
  <w:endnote w:type="continuationSeparator" w:id="0">
    <w:p w14:paraId="7855279D" w14:textId="77777777" w:rsidR="006E6F5A" w:rsidRDefault="006E6F5A" w:rsidP="00690C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E1BFAF" w14:textId="77777777" w:rsidR="006E6F5A" w:rsidRDefault="006E6F5A" w:rsidP="00690C65">
      <w:pPr>
        <w:spacing w:after="0" w:line="240" w:lineRule="auto"/>
      </w:pPr>
      <w:r>
        <w:separator/>
      </w:r>
    </w:p>
  </w:footnote>
  <w:footnote w:type="continuationSeparator" w:id="0">
    <w:p w14:paraId="1A20A0AB" w14:textId="77777777" w:rsidR="006E6F5A" w:rsidRDefault="006E6F5A" w:rsidP="00690C6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TIyM7M0NAAiIyUdpeDU4uLM/DyQAsNaAL6AuK4sAAAA"/>
  </w:docVars>
  <w:rsids>
    <w:rsidRoot w:val="00AA4C85"/>
    <w:rsid w:val="003C456D"/>
    <w:rsid w:val="00690C65"/>
    <w:rsid w:val="006E6F5A"/>
    <w:rsid w:val="008102FC"/>
    <w:rsid w:val="0084325E"/>
    <w:rsid w:val="00AA4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C3CE90"/>
  <w15:chartTrackingRefBased/>
  <w15:docId w15:val="{C3C86BE6-6F8E-4DB3-BD4D-125EA67643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0C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0C6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90C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0C65"/>
  </w:style>
  <w:style w:type="paragraph" w:styleId="Footer">
    <w:name w:val="footer"/>
    <w:basedOn w:val="Normal"/>
    <w:link w:val="FooterChar"/>
    <w:uiPriority w:val="99"/>
    <w:unhideWhenUsed/>
    <w:rsid w:val="00690C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0C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66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ompasiana.com/bambangtrim/5c55a54712ae94621f2e9734/mengubah-tangisan-menjadi-tulisan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44D120-6ED5-4D84-903A-5987A8E60D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tavia Herawati</dc:creator>
  <cp:keywords/>
  <dc:description/>
  <cp:lastModifiedBy>Aktavia Herawati</cp:lastModifiedBy>
  <cp:revision>4</cp:revision>
  <dcterms:created xsi:type="dcterms:W3CDTF">2021-08-03T05:31:00Z</dcterms:created>
  <dcterms:modified xsi:type="dcterms:W3CDTF">2021-08-03T05:44:00Z</dcterms:modified>
</cp:coreProperties>
</file>